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169C8" w14:textId="77777777" w:rsidR="001E68F7" w:rsidRDefault="001E68F7" w:rsidP="001E68F7">
      <w:pPr>
        <w:pBdr>
          <w:top w:val="double" w:sz="6" w:space="7" w:color="auto"/>
          <w:bottom w:val="double" w:sz="6" w:space="7" w:color="auto"/>
        </w:pBdr>
        <w:tabs>
          <w:tab w:val="left" w:pos="864"/>
          <w:tab w:val="left" w:pos="1440"/>
          <w:tab w:val="left" w:pos="2160"/>
          <w:tab w:val="left" w:pos="2880"/>
        </w:tabs>
        <w:jc w:val="center"/>
        <w:outlineLvl w:val="0"/>
        <w:rPr>
          <w:b/>
          <w:smallCaps/>
          <w:sz w:val="32"/>
        </w:rPr>
      </w:pPr>
      <w:r>
        <w:rPr>
          <w:b/>
          <w:smallCaps/>
          <w:sz w:val="32"/>
        </w:rPr>
        <w:t>TPE PROJECT INFORMATION</w:t>
      </w:r>
    </w:p>
    <w:p w14:paraId="78340069" w14:textId="77777777" w:rsidR="001E68F7" w:rsidRDefault="001E68F7" w:rsidP="001E68F7">
      <w:pPr>
        <w:pBdr>
          <w:top w:val="double" w:sz="6" w:space="7" w:color="auto"/>
          <w:bottom w:val="double" w:sz="6" w:space="7" w:color="auto"/>
        </w:pBdr>
        <w:tabs>
          <w:tab w:val="left" w:pos="864"/>
          <w:tab w:val="left" w:pos="1440"/>
          <w:tab w:val="left" w:pos="2160"/>
          <w:tab w:val="left" w:pos="2880"/>
        </w:tabs>
        <w:jc w:val="center"/>
        <w:outlineLvl w:val="0"/>
        <w:rPr>
          <w:b/>
          <w:smallCaps/>
          <w:sz w:val="28"/>
        </w:rPr>
      </w:pPr>
      <w:r>
        <w:rPr>
          <w:b/>
          <w:smallCaps/>
          <w:sz w:val="28"/>
        </w:rPr>
        <w:t>Plan And Materials</w:t>
      </w:r>
    </w:p>
    <w:p w14:paraId="7E00A591" w14:textId="77777777" w:rsidR="001E68F7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79DC9B64" w14:textId="77777777" w:rsidR="001E68F7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1F4244F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 xml:space="preserve">In the Team Policy Exercise (TPE) project, your team </w:t>
      </w:r>
      <w:r w:rsidR="007F24CC" w:rsidRPr="00B00E9C">
        <w:t>will</w:t>
      </w:r>
      <w:r w:rsidRPr="00B00E9C">
        <w:t xml:space="preserve"> propose a school policy that will ameliorate a societal problem at the school</w:t>
      </w:r>
      <w:r w:rsidR="00656D46" w:rsidRPr="00B00E9C">
        <w:t xml:space="preserve">.  </w:t>
      </w:r>
      <w:r w:rsidRPr="00B00E9C">
        <w:t>The schedule will be:</w:t>
      </w:r>
    </w:p>
    <w:p w14:paraId="4C5B7D89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tbl>
      <w:tblPr>
        <w:tblW w:w="9828" w:type="dxa"/>
        <w:tblLayout w:type="fixed"/>
        <w:tblLook w:val="0000" w:firstRow="0" w:lastRow="0" w:firstColumn="0" w:lastColumn="0" w:noHBand="0" w:noVBand="0"/>
      </w:tblPr>
      <w:tblGrid>
        <w:gridCol w:w="828"/>
        <w:gridCol w:w="1170"/>
        <w:gridCol w:w="7830"/>
      </w:tblGrid>
      <w:tr w:rsidR="00B00E9C" w:rsidRPr="00B00E9C" w14:paraId="7F207961" w14:textId="77777777" w:rsidTr="00775778">
        <w:tc>
          <w:tcPr>
            <w:tcW w:w="828" w:type="dxa"/>
          </w:tcPr>
          <w:p w14:paraId="6CEBBC25" w14:textId="1F1FD95B" w:rsidR="001E68F7" w:rsidRPr="00B00E9C" w:rsidRDefault="00775778">
            <w:r>
              <w:t>MON</w:t>
            </w:r>
          </w:p>
        </w:tc>
        <w:tc>
          <w:tcPr>
            <w:tcW w:w="1170" w:type="dxa"/>
          </w:tcPr>
          <w:p w14:paraId="2A9DCD4E" w14:textId="0C43F9F6" w:rsidR="001E68F7" w:rsidRPr="00B00E9C" w:rsidRDefault="00775778" w:rsidP="00860BCB">
            <w:r>
              <w:t>8/31</w:t>
            </w:r>
          </w:p>
        </w:tc>
        <w:tc>
          <w:tcPr>
            <w:tcW w:w="7830" w:type="dxa"/>
          </w:tcPr>
          <w:p w14:paraId="02D9F88A" w14:textId="0245AC29" w:rsidR="001E68F7" w:rsidRPr="00775778" w:rsidRDefault="00775778" w:rsidP="00D36F03">
            <w:pPr>
              <w:rPr>
                <w:bCs/>
              </w:rPr>
            </w:pPr>
            <w:r>
              <w:rPr>
                <w:bCs/>
              </w:rPr>
              <w:t xml:space="preserve">Students briefed on TPE in class. </w:t>
            </w:r>
          </w:p>
        </w:tc>
      </w:tr>
      <w:tr w:rsidR="00B00E9C" w:rsidRPr="00B00E9C" w14:paraId="46D3D162" w14:textId="77777777" w:rsidTr="00775778">
        <w:tc>
          <w:tcPr>
            <w:tcW w:w="828" w:type="dxa"/>
          </w:tcPr>
          <w:p w14:paraId="1BDD87BD" w14:textId="77777777" w:rsidR="001E68F7" w:rsidRPr="00B00E9C" w:rsidRDefault="001E68F7" w:rsidP="00D36F03"/>
        </w:tc>
        <w:tc>
          <w:tcPr>
            <w:tcW w:w="1170" w:type="dxa"/>
          </w:tcPr>
          <w:p w14:paraId="1CAD0DB1" w14:textId="77777777" w:rsidR="001E68F7" w:rsidRPr="00B00E9C" w:rsidRDefault="001E68F7" w:rsidP="00D36F03"/>
        </w:tc>
        <w:tc>
          <w:tcPr>
            <w:tcW w:w="7830" w:type="dxa"/>
          </w:tcPr>
          <w:p w14:paraId="35F30356" w14:textId="77777777" w:rsidR="001E68F7" w:rsidRPr="00B00E9C" w:rsidRDefault="001E68F7" w:rsidP="00D36F03"/>
        </w:tc>
      </w:tr>
      <w:tr w:rsidR="00775778" w:rsidRPr="00B00E9C" w14:paraId="441A9D8F" w14:textId="77777777" w:rsidTr="00775778">
        <w:tc>
          <w:tcPr>
            <w:tcW w:w="828" w:type="dxa"/>
          </w:tcPr>
          <w:p w14:paraId="47147FF5" w14:textId="3344B10E" w:rsidR="00775778" w:rsidRPr="00B00E9C" w:rsidRDefault="00775778" w:rsidP="00775778">
            <w:r>
              <w:t>WED</w:t>
            </w:r>
          </w:p>
        </w:tc>
        <w:tc>
          <w:tcPr>
            <w:tcW w:w="1170" w:type="dxa"/>
          </w:tcPr>
          <w:p w14:paraId="787DAE4C" w14:textId="5F8D3103" w:rsidR="00775778" w:rsidRPr="00B00E9C" w:rsidRDefault="00775778" w:rsidP="00775778">
            <w:r>
              <w:t>9/2</w:t>
            </w:r>
          </w:p>
        </w:tc>
        <w:tc>
          <w:tcPr>
            <w:tcW w:w="7830" w:type="dxa"/>
          </w:tcPr>
          <w:p w14:paraId="089480B7" w14:textId="0605C187" w:rsidR="00775778" w:rsidRPr="00775778" w:rsidRDefault="00775778" w:rsidP="00775778">
            <w:pPr>
              <w:rPr>
                <w:bCs/>
              </w:rPr>
            </w:pPr>
            <w:r w:rsidRPr="00B00E9C">
              <w:rPr>
                <w:b/>
              </w:rPr>
              <w:t xml:space="preserve">Assignment 1 due at </w:t>
            </w:r>
            <w:r>
              <w:rPr>
                <w:b/>
              </w:rPr>
              <w:t>12:00 pm to TA.</w:t>
            </w:r>
            <w:r w:rsidRPr="00B00E9C">
              <w:rPr>
                <w:b/>
              </w:rPr>
              <w:t xml:space="preserve"> </w:t>
            </w:r>
            <w:r>
              <w:t xml:space="preserve">Students meet in teams on zoom to work on Assignment 2. Draft of Assignment 2 developed by the end of class and sent to TA. </w:t>
            </w:r>
          </w:p>
        </w:tc>
      </w:tr>
      <w:tr w:rsidR="00775778" w:rsidRPr="00B00E9C" w14:paraId="0D718CEA" w14:textId="77777777" w:rsidTr="00775778">
        <w:tc>
          <w:tcPr>
            <w:tcW w:w="828" w:type="dxa"/>
          </w:tcPr>
          <w:p w14:paraId="4C1B4FD0" w14:textId="77777777" w:rsidR="00775778" w:rsidRPr="00B00E9C" w:rsidRDefault="00775778" w:rsidP="00775778"/>
        </w:tc>
        <w:tc>
          <w:tcPr>
            <w:tcW w:w="1170" w:type="dxa"/>
          </w:tcPr>
          <w:p w14:paraId="4ED1C8BC" w14:textId="77777777" w:rsidR="00775778" w:rsidRPr="00B00E9C" w:rsidRDefault="00775778" w:rsidP="00775778"/>
        </w:tc>
        <w:tc>
          <w:tcPr>
            <w:tcW w:w="7830" w:type="dxa"/>
          </w:tcPr>
          <w:p w14:paraId="610EBCE5" w14:textId="77777777" w:rsidR="00775778" w:rsidRPr="00B00E9C" w:rsidRDefault="00775778" w:rsidP="00775778"/>
        </w:tc>
      </w:tr>
      <w:tr w:rsidR="00775778" w:rsidRPr="00B00E9C" w14:paraId="75505BF9" w14:textId="77777777" w:rsidTr="00775778">
        <w:tc>
          <w:tcPr>
            <w:tcW w:w="828" w:type="dxa"/>
          </w:tcPr>
          <w:p w14:paraId="583799D0" w14:textId="6DBBEEF5" w:rsidR="00775778" w:rsidRPr="00B00E9C" w:rsidRDefault="00775778" w:rsidP="00775778">
            <w:r>
              <w:t>FRI</w:t>
            </w:r>
          </w:p>
        </w:tc>
        <w:tc>
          <w:tcPr>
            <w:tcW w:w="1170" w:type="dxa"/>
          </w:tcPr>
          <w:p w14:paraId="6814B23A" w14:textId="02082EB0" w:rsidR="00775778" w:rsidRPr="00B00E9C" w:rsidRDefault="00775778" w:rsidP="00775778">
            <w:r>
              <w:t>9/4</w:t>
            </w:r>
          </w:p>
        </w:tc>
        <w:tc>
          <w:tcPr>
            <w:tcW w:w="7830" w:type="dxa"/>
          </w:tcPr>
          <w:p w14:paraId="7D0649F6" w14:textId="4293E419" w:rsidR="00775778" w:rsidRPr="00B00E9C" w:rsidRDefault="00775778" w:rsidP="00775778">
            <w:r>
              <w:t xml:space="preserve">Students meet in teams on zoom to continue working on Assignment 2. </w:t>
            </w:r>
            <w:r w:rsidRPr="00B00E9C">
              <w:t>This meeting will be used to proofread the policy and make revisions.  One copy of the</w:t>
            </w:r>
            <w:r w:rsidRPr="00B00E9C">
              <w:rPr>
                <w:b/>
              </w:rPr>
              <w:t xml:space="preserve"> final, revised draft</w:t>
            </w:r>
            <w:r w:rsidRPr="00B00E9C">
              <w:t xml:space="preserve"> will be due</w:t>
            </w:r>
            <w:r w:rsidRPr="00B00E9C">
              <w:rPr>
                <w:b/>
              </w:rPr>
              <w:t xml:space="preserve"> by 4:00 pm</w:t>
            </w:r>
            <w:r>
              <w:rPr>
                <w:b/>
              </w:rPr>
              <w:t xml:space="preserve"> to TA</w:t>
            </w:r>
            <w:r w:rsidRPr="00B00E9C">
              <w:rPr>
                <w:b/>
              </w:rPr>
              <w:t>.  The copy must include a properly filled out TPE Evaluation Form placed on the front of the memo.</w:t>
            </w:r>
          </w:p>
        </w:tc>
      </w:tr>
      <w:tr w:rsidR="00775778" w:rsidRPr="00B00E9C" w14:paraId="34263784" w14:textId="77777777" w:rsidTr="00775778">
        <w:trPr>
          <w:trHeight w:val="297"/>
        </w:trPr>
        <w:tc>
          <w:tcPr>
            <w:tcW w:w="828" w:type="dxa"/>
          </w:tcPr>
          <w:p w14:paraId="26E5582B" w14:textId="77777777" w:rsidR="00775778" w:rsidRPr="00B00E9C" w:rsidRDefault="00775778" w:rsidP="00775778"/>
        </w:tc>
        <w:tc>
          <w:tcPr>
            <w:tcW w:w="1170" w:type="dxa"/>
          </w:tcPr>
          <w:p w14:paraId="47743513" w14:textId="77777777" w:rsidR="00775778" w:rsidRPr="00B00E9C" w:rsidRDefault="00775778" w:rsidP="00775778"/>
        </w:tc>
        <w:tc>
          <w:tcPr>
            <w:tcW w:w="7830" w:type="dxa"/>
          </w:tcPr>
          <w:p w14:paraId="5024F05E" w14:textId="77777777" w:rsidR="00775778" w:rsidRPr="00B00E9C" w:rsidRDefault="00775778" w:rsidP="00775778"/>
        </w:tc>
      </w:tr>
      <w:tr w:rsidR="00775778" w:rsidRPr="00B00E9C" w14:paraId="61BB6143" w14:textId="77777777" w:rsidTr="00775778">
        <w:tc>
          <w:tcPr>
            <w:tcW w:w="828" w:type="dxa"/>
          </w:tcPr>
          <w:p w14:paraId="392C95F9" w14:textId="630226C5" w:rsidR="00775778" w:rsidRPr="00B00E9C" w:rsidRDefault="00255E7E" w:rsidP="00775778">
            <w:r>
              <w:t>SAT</w:t>
            </w:r>
          </w:p>
        </w:tc>
        <w:tc>
          <w:tcPr>
            <w:tcW w:w="1170" w:type="dxa"/>
          </w:tcPr>
          <w:p w14:paraId="7E82552F" w14:textId="7557F25D" w:rsidR="00775778" w:rsidRPr="00B00E9C" w:rsidRDefault="00775778" w:rsidP="00775778">
            <w:r>
              <w:t>9/</w:t>
            </w:r>
            <w:r w:rsidR="00255E7E">
              <w:t>5</w:t>
            </w:r>
            <w:bookmarkStart w:id="0" w:name="_GoBack"/>
            <w:bookmarkEnd w:id="0"/>
          </w:p>
        </w:tc>
        <w:tc>
          <w:tcPr>
            <w:tcW w:w="7830" w:type="dxa"/>
          </w:tcPr>
          <w:p w14:paraId="690AE335" w14:textId="3CB2D273" w:rsidR="00775778" w:rsidRPr="00B00E9C" w:rsidRDefault="00775778" w:rsidP="00775778">
            <w:r w:rsidRPr="00B00E9C">
              <w:t xml:space="preserve">TPE debriefing. Professor </w:t>
            </w:r>
            <w:proofErr w:type="spellStart"/>
            <w:r w:rsidRPr="00B00E9C">
              <w:t>Coplin</w:t>
            </w:r>
            <w:proofErr w:type="spellEnd"/>
            <w:r w:rsidRPr="00B00E9C">
              <w:t xml:space="preserve"> will discuss the strengths and weaknesses of the memos.  </w:t>
            </w:r>
          </w:p>
        </w:tc>
      </w:tr>
    </w:tbl>
    <w:p w14:paraId="7A68ED79" w14:textId="77777777" w:rsidR="001A48FD" w:rsidRPr="00B00E9C" w:rsidRDefault="001A48FD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7955F78F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  <w:r w:rsidRPr="00B00E9C">
        <w:t>Follow the exact format described for each assignment</w:t>
      </w:r>
      <w:r w:rsidR="00656D46" w:rsidRPr="00B00E9C">
        <w:t xml:space="preserve">.  </w:t>
      </w:r>
      <w:r w:rsidRPr="00B00E9C">
        <w:t>Use complete sentences unless the directions specifically ask for a list</w:t>
      </w:r>
      <w:r w:rsidR="00656D46" w:rsidRPr="00B00E9C">
        <w:t xml:space="preserve">.  </w:t>
      </w:r>
      <w:r w:rsidRPr="00B00E9C">
        <w:t xml:space="preserve">Your </w:t>
      </w:r>
      <w:r w:rsidR="00656D46" w:rsidRPr="00B00E9C">
        <w:t xml:space="preserve">submitted </w:t>
      </w:r>
      <w:r w:rsidRPr="00B00E9C">
        <w:t>assignments should be free of spelling, grammar, and punctuation errors.</w:t>
      </w:r>
    </w:p>
    <w:p w14:paraId="7207336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194C5D2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>The evaluation form on page 4 will be used to generate a score for your team</w:t>
      </w:r>
      <w:r w:rsidR="00656D46" w:rsidRPr="00B00E9C">
        <w:t xml:space="preserve">.  </w:t>
      </w:r>
      <w:r w:rsidRPr="00B00E9C">
        <w:t xml:space="preserve">The evaluation form should be attached </w:t>
      </w:r>
      <w:r w:rsidR="004B1163" w:rsidRPr="00B00E9C">
        <w:t xml:space="preserve">on </w:t>
      </w:r>
      <w:r w:rsidRPr="00B00E9C">
        <w:t>the top of the final copy of the memo.</w:t>
      </w:r>
    </w:p>
    <w:p w14:paraId="219D5298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2B764D0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rPr>
          <w:b/>
        </w:rPr>
        <w:t>Ways to Lose Individual Points:</w:t>
      </w:r>
    </w:p>
    <w:p w14:paraId="747543F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51BDD07F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 xml:space="preserve">If you miss any meeting, you </w:t>
      </w:r>
      <w:r w:rsidR="004B1163" w:rsidRPr="00B00E9C">
        <w:t xml:space="preserve">may </w:t>
      </w:r>
      <w:r w:rsidRPr="00B00E9C">
        <w:t>lose 5 points for participation, as with any absence</w:t>
      </w:r>
      <w:r w:rsidR="00656D46" w:rsidRPr="00B00E9C">
        <w:t xml:space="preserve">.  </w:t>
      </w:r>
      <w:r w:rsidRPr="00B00E9C">
        <w:t>You may lose additional points if your TA reports that you did not participate or make up the work you missed.</w:t>
      </w:r>
    </w:p>
    <w:p w14:paraId="79F46995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308363F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  <w:sz w:val="28"/>
        </w:rPr>
      </w:pPr>
      <w:r w:rsidRPr="00B00E9C">
        <w:rPr>
          <w:b/>
          <w:smallCaps/>
          <w:sz w:val="28"/>
        </w:rPr>
        <w:br w:type="page"/>
      </w:r>
      <w:r w:rsidRPr="00B00E9C">
        <w:rPr>
          <w:b/>
          <w:smallCaps/>
          <w:sz w:val="28"/>
        </w:rPr>
        <w:lastRenderedPageBreak/>
        <w:t>Assignment 1:  Team Planning</w:t>
      </w:r>
    </w:p>
    <w:p w14:paraId="3B9F488F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68AF6E8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  <w:r w:rsidRPr="00B00E9C">
        <w:rPr>
          <w:b/>
        </w:rPr>
        <w:t>Fill in the report on this form and hand it in by the end of class on the date specified in the semester calendar.</w:t>
      </w:r>
    </w:p>
    <w:p w14:paraId="2D2F8C41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 xml:space="preserve">Team Number: </w:t>
      </w:r>
    </w:p>
    <w:p w14:paraId="14246C5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Names of Team Members:</w:t>
      </w:r>
    </w:p>
    <w:p w14:paraId="545CE719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>TA:</w:t>
      </w:r>
    </w:p>
    <w:p w14:paraId="0B1A8B58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Client:</w:t>
      </w:r>
    </w:p>
    <w:p w14:paraId="1460599B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4F5A5059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>Briefly identify the societal problem</w:t>
      </w:r>
      <w:r w:rsidR="00656D46" w:rsidRPr="00B00E9C">
        <w:t xml:space="preserve">.  </w:t>
      </w:r>
    </w:p>
    <w:p w14:paraId="56C93348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7FC13FE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33BD463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7F3BF9A8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Propose and describe three policies the team thinks will best ameliorate the problem</w:t>
      </w:r>
      <w:r w:rsidR="00656D46" w:rsidRPr="00B00E9C">
        <w:t xml:space="preserve">.  </w:t>
      </w:r>
      <w:r w:rsidRPr="00B00E9C">
        <w:t>List the three policies in order of rank as agreed upon by the entire team, listing most favored policy first.</w:t>
      </w:r>
    </w:p>
    <w:p w14:paraId="3AE5930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1.</w:t>
      </w:r>
    </w:p>
    <w:p w14:paraId="144623B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61D5422D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4D58AD9C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5E091DC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1EC8288C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2.</w:t>
      </w:r>
    </w:p>
    <w:p w14:paraId="7FC840BF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4068E0F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128A3347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5ADDE755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0E009F18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3.</w:t>
      </w:r>
    </w:p>
    <w:p w14:paraId="48E40ED2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7019637B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190A53AE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3C39069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72BD9FAC" w14:textId="1198215A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List research steps to be taken by team members before the next meeting to complete Assignment 2 successfully</w:t>
      </w:r>
      <w:r w:rsidR="00656D46" w:rsidRPr="00B00E9C">
        <w:t xml:space="preserve">.  </w:t>
      </w:r>
      <w:r w:rsidR="00E052C7" w:rsidRPr="00B00E9C">
        <w:t>Continue on</w:t>
      </w:r>
      <w:r w:rsidRPr="00B00E9C">
        <w:t xml:space="preserve"> the back if necessary.</w:t>
      </w:r>
    </w:p>
    <w:p w14:paraId="6FA36FC2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</w:pPr>
    </w:p>
    <w:p w14:paraId="6C03636E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u w:val="single"/>
        </w:rPr>
      </w:pPr>
      <w:r w:rsidRPr="00B00E9C">
        <w:rPr>
          <w:u w:val="single"/>
        </w:rPr>
        <w:t>Task</w:t>
      </w:r>
      <w:r w:rsidRPr="00B00E9C">
        <w:tab/>
      </w:r>
      <w:r w:rsidRPr="00B00E9C">
        <w:tab/>
      </w:r>
      <w:r w:rsidRPr="00B00E9C">
        <w:tab/>
      </w:r>
      <w:r w:rsidRPr="00B00E9C">
        <w:tab/>
      </w:r>
      <w:r w:rsidRPr="00B00E9C">
        <w:tab/>
      </w:r>
      <w:r w:rsidRPr="00B00E9C">
        <w:tab/>
      </w:r>
      <w:r w:rsidRPr="00B00E9C">
        <w:tab/>
        <w:t xml:space="preserve">        </w:t>
      </w:r>
      <w:r w:rsidRPr="00B00E9C">
        <w:rPr>
          <w:u w:val="single"/>
        </w:rPr>
        <w:t>Assigned To:</w:t>
      </w:r>
    </w:p>
    <w:p w14:paraId="590A59D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7D254FB7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  <w:smallCaps/>
          <w:sz w:val="28"/>
        </w:rPr>
      </w:pPr>
      <w:r w:rsidRPr="00B00E9C">
        <w:rPr>
          <w:b/>
        </w:rPr>
        <w:br w:type="page"/>
      </w:r>
      <w:r w:rsidRPr="00B00E9C">
        <w:rPr>
          <w:b/>
          <w:smallCaps/>
          <w:sz w:val="28"/>
        </w:rPr>
        <w:lastRenderedPageBreak/>
        <w:t>Assignment 2: Policy Memorandum</w:t>
      </w:r>
    </w:p>
    <w:p w14:paraId="1B700BAE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347CD0C7" w14:textId="77777777" w:rsidR="001E68F7" w:rsidRPr="00B00E9C" w:rsidRDefault="00656D46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  <w:r w:rsidRPr="00B00E9C">
        <w:rPr>
          <w:b/>
        </w:rPr>
        <w:t>Using the outline below and the template on the last page, w</w:t>
      </w:r>
      <w:r w:rsidR="001E68F7" w:rsidRPr="00B00E9C">
        <w:rPr>
          <w:b/>
        </w:rPr>
        <w:t>rite a draft of a memorandum by the end of class</w:t>
      </w:r>
      <w:r w:rsidRPr="00B00E9C">
        <w:rPr>
          <w:b/>
        </w:rPr>
        <w:t xml:space="preserve">.  </w:t>
      </w:r>
      <w:r w:rsidR="001E68F7" w:rsidRPr="00B00E9C">
        <w:rPr>
          <w:b/>
        </w:rPr>
        <w:t>It should be no longer than two pages</w:t>
      </w:r>
      <w:r w:rsidRPr="00B00E9C">
        <w:rPr>
          <w:b/>
        </w:rPr>
        <w:t xml:space="preserve">.  </w:t>
      </w:r>
      <w:r w:rsidR="001E68F7" w:rsidRPr="00B00E9C">
        <w:rPr>
          <w:b/>
        </w:rPr>
        <w:t>The subheadings should appear boldfaced in your final, typed memorandum</w:t>
      </w:r>
      <w:r w:rsidRPr="00B00E9C">
        <w:rPr>
          <w:b/>
        </w:rPr>
        <w:t xml:space="preserve">.  </w:t>
      </w:r>
      <w:r w:rsidR="001E68F7" w:rsidRPr="00B00E9C">
        <w:rPr>
          <w:b/>
        </w:rPr>
        <w:t>Assign one team member to type the memorandum</w:t>
      </w:r>
      <w:r w:rsidRPr="00B00E9C">
        <w:rPr>
          <w:b/>
        </w:rPr>
        <w:t xml:space="preserve">.  </w:t>
      </w:r>
      <w:r w:rsidR="001E68F7" w:rsidRPr="00B00E9C">
        <w:rPr>
          <w:b/>
        </w:rPr>
        <w:t>He or she should bring enough typed copies for each team member and your supervising TA to the next class meeting (see semester calendar)</w:t>
      </w:r>
      <w:r w:rsidRPr="00B00E9C">
        <w:rPr>
          <w:b/>
        </w:rPr>
        <w:t xml:space="preserve">.  </w:t>
      </w:r>
    </w:p>
    <w:p w14:paraId="33622F78" w14:textId="77777777" w:rsidR="00A75200" w:rsidRPr="00B00E9C" w:rsidRDefault="00A75200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58C3EBE1" w14:textId="46AC9763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6F3CF60B" w14:textId="1A3D0DC2" w:rsidR="00656D46" w:rsidRPr="00B00E9C" w:rsidRDefault="0096773C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003E368" wp14:editId="70AB5E1A">
                <wp:simplePos x="0" y="0"/>
                <wp:positionH relativeFrom="column">
                  <wp:posOffset>647700</wp:posOffset>
                </wp:positionH>
                <wp:positionV relativeFrom="paragraph">
                  <wp:posOffset>88900</wp:posOffset>
                </wp:positionV>
                <wp:extent cx="4457700" cy="4914900"/>
                <wp:effectExtent l="0" t="0" r="12700" b="1270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57700" cy="4914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E075B5C" w14:textId="77777777" w:rsidR="00CF03E2" w:rsidRDefault="00CF03E2" w:rsidP="00CF03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03E368" id="Rectangle 2" o:spid="_x0000_s1026" style="position:absolute;margin-left:51pt;margin-top:7pt;width:351pt;height:38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" filled="f">
                <v:textbox>
                  <w:txbxContent>
                    <w:p w14:paraId="1E075B5C" w14:textId="77777777" w:rsidR="00CF03E2" w:rsidRDefault="00CF03E2" w:rsidP="00CF03E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56D46" w:rsidRPr="00B00E9C">
        <w:tab/>
      </w:r>
      <w:r w:rsidR="00656D46" w:rsidRPr="00B00E9C">
        <w:tab/>
      </w:r>
      <w:r w:rsidR="00656D46" w:rsidRPr="00B00E9C">
        <w:tab/>
      </w:r>
    </w:p>
    <w:p w14:paraId="10B80600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tab/>
      </w:r>
      <w:r w:rsidRPr="00B00E9C">
        <w:tab/>
      </w:r>
      <w:r w:rsidRPr="00B00E9C">
        <w:rPr>
          <w:b/>
        </w:rPr>
        <w:t>TO:</w:t>
      </w:r>
    </w:p>
    <w:p w14:paraId="7ECAE72B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rPr>
          <w:b/>
        </w:rPr>
        <w:tab/>
      </w:r>
      <w:r w:rsidRPr="00B00E9C">
        <w:rPr>
          <w:b/>
        </w:rPr>
        <w:tab/>
        <w:t>FROM:</w:t>
      </w:r>
      <w:r w:rsidRPr="00B00E9C">
        <w:rPr>
          <w:b/>
        </w:rPr>
        <w:tab/>
      </w:r>
      <w:r w:rsidRPr="00B00E9C">
        <w:rPr>
          <w:b/>
        </w:rPr>
        <w:tab/>
      </w:r>
      <w:r w:rsidRPr="00B00E9C">
        <w:rPr>
          <w:b/>
        </w:rPr>
        <w:tab/>
        <w:t>TEAM #:</w:t>
      </w:r>
    </w:p>
    <w:p w14:paraId="49134D2A" w14:textId="2358A19F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rPr>
          <w:b/>
        </w:rPr>
        <w:tab/>
      </w:r>
      <w:r w:rsidRPr="00B00E9C">
        <w:rPr>
          <w:b/>
        </w:rPr>
        <w:tab/>
        <w:t>DATE:</w:t>
      </w:r>
    </w:p>
    <w:p w14:paraId="04841782" w14:textId="77777777" w:rsidR="00656D46" w:rsidRPr="00B00E9C" w:rsidRDefault="00656D46" w:rsidP="00656D46">
      <w:pPr>
        <w:pStyle w:val="Header"/>
        <w:tabs>
          <w:tab w:val="clear" w:pos="4320"/>
          <w:tab w:val="clear" w:pos="8640"/>
          <w:tab w:val="left" w:pos="864"/>
          <w:tab w:val="left" w:pos="1440"/>
          <w:tab w:val="left" w:pos="2160"/>
          <w:tab w:val="left" w:pos="2880"/>
        </w:tabs>
        <w:rPr>
          <w:b/>
        </w:rPr>
      </w:pPr>
      <w:r w:rsidRPr="00B00E9C">
        <w:tab/>
      </w:r>
      <w:r w:rsidRPr="00B00E9C">
        <w:tab/>
      </w:r>
      <w:r w:rsidRPr="00B00E9C">
        <w:rPr>
          <w:b/>
        </w:rPr>
        <w:t xml:space="preserve">SUBJECT: </w:t>
      </w:r>
      <w:r w:rsidRPr="00B00E9C">
        <w:t>(Clearly and briefly state the societal problem)</w:t>
      </w:r>
      <w:r w:rsidRPr="00B00E9C">
        <w:rPr>
          <w:b/>
        </w:rPr>
        <w:t xml:space="preserve"> </w:t>
      </w:r>
    </w:p>
    <w:p w14:paraId="5A868222" w14:textId="77777777" w:rsidR="00656D46" w:rsidRPr="00B00E9C" w:rsidRDefault="00656D46" w:rsidP="00656D46">
      <w:pPr>
        <w:pStyle w:val="Header"/>
        <w:tabs>
          <w:tab w:val="clear" w:pos="4320"/>
          <w:tab w:val="clear" w:pos="8640"/>
          <w:tab w:val="left" w:pos="864"/>
          <w:tab w:val="left" w:pos="1440"/>
          <w:tab w:val="left" w:pos="2160"/>
          <w:tab w:val="left" w:pos="2880"/>
        </w:tabs>
      </w:pPr>
      <w:r w:rsidRPr="00B00E9C">
        <w:tab/>
      </w:r>
      <w:r w:rsidRPr="00B00E9C">
        <w:tab/>
      </w:r>
      <w:r w:rsidRPr="00B00E9C">
        <w:tab/>
      </w:r>
    </w:p>
    <w:p w14:paraId="753B3D1F" w14:textId="1A774751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tab/>
      </w:r>
      <w:r w:rsidRPr="00B00E9C">
        <w:tab/>
      </w:r>
      <w:r w:rsidRPr="00B00E9C">
        <w:rPr>
          <w:b/>
        </w:rPr>
        <w:t>PROPOSED POLICY</w:t>
      </w:r>
    </w:p>
    <w:p w14:paraId="7CA4C83E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  <w:t>(State the policy your team recommends.)</w:t>
      </w:r>
      <w:r w:rsidRPr="00B00E9C">
        <w:tab/>
      </w:r>
      <w:r w:rsidRPr="00B00E9C">
        <w:tab/>
      </w:r>
      <w:r w:rsidRPr="00B00E9C">
        <w:tab/>
      </w:r>
    </w:p>
    <w:p w14:paraId="58A2E7A3" w14:textId="62FC2CB5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ab/>
      </w:r>
      <w:r w:rsidRPr="00B00E9C">
        <w:tab/>
      </w:r>
    </w:p>
    <w:p w14:paraId="7C9D2E74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tab/>
      </w:r>
      <w:r w:rsidRPr="00B00E9C">
        <w:tab/>
      </w:r>
      <w:r w:rsidRPr="00B00E9C">
        <w:rPr>
          <w:b/>
        </w:rPr>
        <w:t>EXPECTED EFFECTS</w:t>
      </w:r>
    </w:p>
    <w:p w14:paraId="350C1AF7" w14:textId="3F13A215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ind w:left="1440"/>
        <w:outlineLvl w:val="0"/>
      </w:pPr>
      <w:r w:rsidRPr="00B00E9C">
        <w:t>(State why your policy would ameliorate the societal problem.)</w:t>
      </w:r>
    </w:p>
    <w:p w14:paraId="2C735544" w14:textId="4DE72385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ab/>
      </w:r>
      <w:r w:rsidRPr="00B00E9C">
        <w:tab/>
        <w:t xml:space="preserve"> </w:t>
      </w:r>
    </w:p>
    <w:p w14:paraId="5F9ADBE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</w:r>
      <w:r w:rsidRPr="00B00E9C">
        <w:rPr>
          <w:b/>
        </w:rPr>
        <w:t xml:space="preserve">FEASIBILITY </w:t>
      </w:r>
    </w:p>
    <w:p w14:paraId="52F24032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  <w:t xml:space="preserve">(Estimate the likelihood your policy will be put into operation. </w:t>
      </w:r>
    </w:p>
    <w:p w14:paraId="3295A8DD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  <w:t>Explain your estimate.)</w:t>
      </w:r>
    </w:p>
    <w:p w14:paraId="327BF2F0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ab/>
      </w:r>
      <w:r w:rsidRPr="00B00E9C">
        <w:tab/>
      </w:r>
      <w:r w:rsidRPr="00B00E9C">
        <w:tab/>
      </w:r>
    </w:p>
    <w:p w14:paraId="5823B40F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b/>
        </w:rPr>
      </w:pPr>
      <w:r w:rsidRPr="00B00E9C">
        <w:tab/>
      </w:r>
      <w:r w:rsidRPr="00B00E9C">
        <w:tab/>
      </w:r>
      <w:r w:rsidRPr="00B00E9C">
        <w:rPr>
          <w:b/>
        </w:rPr>
        <w:t>INFORMATION SOURCES USED</w:t>
      </w:r>
    </w:p>
    <w:p w14:paraId="6CBF793D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  <w:t xml:space="preserve">(Discuss sources of information, including interviews. This may </w:t>
      </w:r>
    </w:p>
    <w:p w14:paraId="089B188B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ab/>
      </w:r>
      <w:r w:rsidRPr="00B00E9C">
        <w:tab/>
        <w:t>be in bullet form.)</w:t>
      </w:r>
      <w:r w:rsidRPr="00B00E9C">
        <w:tab/>
      </w:r>
      <w:r w:rsidRPr="00B00E9C">
        <w:tab/>
      </w:r>
      <w:r w:rsidRPr="00B00E9C">
        <w:tab/>
      </w:r>
      <w:r w:rsidRPr="00B00E9C">
        <w:tab/>
      </w:r>
      <w:r w:rsidRPr="00B00E9C">
        <w:tab/>
      </w:r>
    </w:p>
    <w:p w14:paraId="410937E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ab/>
      </w:r>
      <w:r w:rsidRPr="00B00E9C">
        <w:tab/>
      </w:r>
      <w:r w:rsidRPr="00B00E9C">
        <w:tab/>
      </w:r>
    </w:p>
    <w:p w14:paraId="19B19319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jc w:val="center"/>
      </w:pPr>
      <w:r w:rsidRPr="00B00E9C">
        <w:t>References</w:t>
      </w:r>
    </w:p>
    <w:p w14:paraId="0700D0A2" w14:textId="6A1C9399" w:rsidR="00656D46" w:rsidRPr="00B00E9C" w:rsidRDefault="00C15199" w:rsidP="00C15199">
      <w:pPr>
        <w:tabs>
          <w:tab w:val="left" w:pos="864"/>
          <w:tab w:val="left" w:pos="1440"/>
          <w:tab w:val="left" w:pos="2160"/>
          <w:tab w:val="left" w:pos="2880"/>
        </w:tabs>
        <w:ind w:left="1440"/>
        <w:rPr>
          <w:szCs w:val="24"/>
        </w:rPr>
      </w:pPr>
      <w:r w:rsidRPr="00B00E9C">
        <w:rPr>
          <w:szCs w:val="24"/>
        </w:rPr>
        <w:t xml:space="preserve">(You must use one electronic or print </w:t>
      </w:r>
      <w:r w:rsidR="00656D46" w:rsidRPr="00B00E9C">
        <w:rPr>
          <w:szCs w:val="24"/>
        </w:rPr>
        <w:t xml:space="preserve">source and have one internal </w:t>
      </w:r>
      <w:r w:rsidRPr="00B00E9C">
        <w:rPr>
          <w:szCs w:val="24"/>
        </w:rPr>
        <w:br/>
      </w:r>
      <w:r w:rsidR="00656D46" w:rsidRPr="00B00E9C">
        <w:rPr>
          <w:szCs w:val="24"/>
        </w:rPr>
        <w:t xml:space="preserve">citation of a quote from the source in your memo. Provide a </w:t>
      </w:r>
      <w:r w:rsidRPr="00B00E9C">
        <w:rPr>
          <w:szCs w:val="24"/>
        </w:rPr>
        <w:br/>
      </w:r>
      <w:r w:rsidR="00656D46" w:rsidRPr="00B00E9C">
        <w:rPr>
          <w:szCs w:val="24"/>
        </w:rPr>
        <w:t xml:space="preserve">reference to the internal citation on a References page following </w:t>
      </w:r>
      <w:r w:rsidRPr="00B00E9C">
        <w:rPr>
          <w:szCs w:val="24"/>
        </w:rPr>
        <w:br/>
      </w:r>
      <w:r w:rsidR="00656D46" w:rsidRPr="00B00E9C">
        <w:rPr>
          <w:szCs w:val="24"/>
        </w:rPr>
        <w:t xml:space="preserve">APA format. The References page is a separate section from </w:t>
      </w:r>
    </w:p>
    <w:p w14:paraId="4550870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ind w:left="1440"/>
        <w:rPr>
          <w:szCs w:val="24"/>
        </w:rPr>
      </w:pPr>
      <w:r w:rsidRPr="00B00E9C">
        <w:rPr>
          <w:szCs w:val="24"/>
        </w:rPr>
        <w:t xml:space="preserve">Information Sources Used and should be on a separate piece of </w:t>
      </w:r>
    </w:p>
    <w:p w14:paraId="3D590FE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  <w:r w:rsidRPr="00B00E9C">
        <w:rPr>
          <w:szCs w:val="24"/>
        </w:rPr>
        <w:tab/>
      </w:r>
      <w:r w:rsidRPr="00B00E9C">
        <w:rPr>
          <w:szCs w:val="24"/>
        </w:rPr>
        <w:tab/>
        <w:t>paper from your memo.)</w:t>
      </w:r>
    </w:p>
    <w:p w14:paraId="1CC2F9A4" w14:textId="77777777" w:rsidR="00656D46" w:rsidRPr="00B00E9C" w:rsidRDefault="00656D46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7EEFC651" w14:textId="77777777" w:rsidR="00A75200" w:rsidRPr="00B00E9C" w:rsidRDefault="00A75200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4F98050A" w14:textId="77777777" w:rsidR="00A75200" w:rsidRPr="00B00E9C" w:rsidRDefault="00A75200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160634F7" w14:textId="77777777" w:rsidR="001E68F7" w:rsidRPr="00B00E9C" w:rsidRDefault="00656D46" w:rsidP="003F6C73">
      <w:pPr>
        <w:tabs>
          <w:tab w:val="left" w:pos="864"/>
          <w:tab w:val="left" w:pos="1440"/>
          <w:tab w:val="left" w:pos="2160"/>
          <w:tab w:val="left" w:pos="2880"/>
        </w:tabs>
        <w:rPr>
          <w:szCs w:val="24"/>
        </w:rPr>
      </w:pPr>
      <w:r w:rsidRPr="00B00E9C">
        <w:rPr>
          <w:b/>
        </w:rPr>
        <w:br w:type="page"/>
      </w:r>
      <w:r w:rsidR="001E68F7" w:rsidRPr="00B00E9C">
        <w:rPr>
          <w:b/>
          <w:smallCaps/>
          <w:sz w:val="36"/>
        </w:rPr>
        <w:lastRenderedPageBreak/>
        <w:t>TPE Final Evaluation Form</w:t>
      </w:r>
    </w:p>
    <w:p w14:paraId="072AA387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b/>
        </w:rPr>
      </w:pPr>
    </w:p>
    <w:p w14:paraId="09D0239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smallCaps/>
          <w:szCs w:val="24"/>
        </w:rPr>
      </w:pPr>
      <w:r w:rsidRPr="00B00E9C">
        <w:rPr>
          <w:smallCaps/>
          <w:szCs w:val="24"/>
        </w:rPr>
        <w:t>Team Number: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Supervising TA:</w:t>
      </w:r>
    </w:p>
    <w:p w14:paraId="10F1745B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outlineLvl w:val="0"/>
        <w:rPr>
          <w:smallCaps/>
          <w:szCs w:val="24"/>
        </w:rPr>
      </w:pPr>
      <w:r w:rsidRPr="00B00E9C">
        <w:rPr>
          <w:b/>
          <w:smallCaps/>
          <w:szCs w:val="24"/>
        </w:rPr>
        <w:t>PROFESSOR COPLIN’S EVALUATION</w:t>
      </w:r>
    </w:p>
    <w:p w14:paraId="1A097225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776CB9EC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>5 points:</w:t>
      </w:r>
      <w:r w:rsidRPr="00B00E9C">
        <w:rPr>
          <w:smallCaps/>
          <w:szCs w:val="24"/>
        </w:rPr>
        <w:tab/>
        <w:t xml:space="preserve">Format and Writing  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_______ points</w:t>
      </w:r>
    </w:p>
    <w:p w14:paraId="212593B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Comment:</w:t>
      </w:r>
    </w:p>
    <w:p w14:paraId="399F91A4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39A31E17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41C62635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69B48E87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>5 Points</w:t>
      </w:r>
      <w:r w:rsidR="00656D46" w:rsidRPr="00B00E9C">
        <w:rPr>
          <w:smallCaps/>
          <w:szCs w:val="24"/>
        </w:rPr>
        <w:t>:</w:t>
      </w:r>
      <w:r w:rsidR="00656D46" w:rsidRPr="00B00E9C">
        <w:rPr>
          <w:smallCaps/>
          <w:szCs w:val="24"/>
        </w:rPr>
        <w:tab/>
      </w:r>
      <w:r w:rsidRPr="00B00E9C">
        <w:rPr>
          <w:smallCaps/>
          <w:szCs w:val="24"/>
        </w:rPr>
        <w:t xml:space="preserve">Subject Heading 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 xml:space="preserve"> ________Points</w:t>
      </w:r>
    </w:p>
    <w:p w14:paraId="4ECCB1A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1DC7262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7C0ECC7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5EC7544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1FF87691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>10 points:</w:t>
      </w:r>
      <w:r w:rsidRPr="00B00E9C">
        <w:rPr>
          <w:smallCaps/>
          <w:szCs w:val="24"/>
        </w:rPr>
        <w:tab/>
        <w:t>Clarity of Proposed Policy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_______ points</w:t>
      </w:r>
    </w:p>
    <w:p w14:paraId="19E9658E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Comment:</w:t>
      </w:r>
    </w:p>
    <w:p w14:paraId="29E9BA0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06915B6F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116D651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2CCC5DA1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>10 points:</w:t>
      </w:r>
      <w:r w:rsidRPr="00B00E9C">
        <w:rPr>
          <w:smallCaps/>
          <w:szCs w:val="24"/>
        </w:rPr>
        <w:tab/>
        <w:t>Justification of Effectiveness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_______ points</w:t>
      </w:r>
    </w:p>
    <w:p w14:paraId="3730B265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Comment:</w:t>
      </w:r>
    </w:p>
    <w:p w14:paraId="62389C6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30D5728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0797DE6B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683C70E1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71C368E9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>10 points:</w:t>
      </w:r>
      <w:r w:rsidRPr="00B00E9C">
        <w:rPr>
          <w:smallCaps/>
          <w:szCs w:val="24"/>
        </w:rPr>
        <w:tab/>
        <w:t>Justification of Feasibility</w:t>
      </w: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_______ points</w:t>
      </w:r>
    </w:p>
    <w:p w14:paraId="709CB88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  <w:r w:rsidRPr="00B00E9C">
        <w:rPr>
          <w:smallCaps/>
          <w:szCs w:val="24"/>
        </w:rPr>
        <w:tab/>
      </w:r>
      <w:r w:rsidRPr="00B00E9C">
        <w:rPr>
          <w:smallCaps/>
          <w:szCs w:val="24"/>
        </w:rPr>
        <w:tab/>
        <w:t>Comment:</w:t>
      </w:r>
    </w:p>
    <w:p w14:paraId="476076C0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5AB87DE3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</w:tabs>
        <w:rPr>
          <w:smallCaps/>
          <w:szCs w:val="24"/>
        </w:rPr>
      </w:pPr>
    </w:p>
    <w:p w14:paraId="72C25B02" w14:textId="77777777" w:rsidR="001E68F7" w:rsidRPr="00B00E9C" w:rsidRDefault="001E68F7" w:rsidP="001E68F7">
      <w:pPr>
        <w:pStyle w:val="Heading1"/>
        <w:jc w:val="left"/>
        <w:rPr>
          <w:sz w:val="24"/>
          <w:szCs w:val="24"/>
        </w:rPr>
      </w:pPr>
    </w:p>
    <w:p w14:paraId="252A4AFF" w14:textId="77777777" w:rsidR="001E68F7" w:rsidRPr="00B00E9C" w:rsidRDefault="001E68F7" w:rsidP="001E68F7">
      <w:pPr>
        <w:pStyle w:val="Heading1"/>
        <w:jc w:val="left"/>
        <w:rPr>
          <w:sz w:val="24"/>
          <w:szCs w:val="24"/>
        </w:rPr>
      </w:pPr>
    </w:p>
    <w:p w14:paraId="628BE86F" w14:textId="77777777" w:rsidR="001E68F7" w:rsidRPr="00B00E9C" w:rsidRDefault="001E68F7" w:rsidP="001E68F7">
      <w:pPr>
        <w:pStyle w:val="Heading1"/>
        <w:jc w:val="left"/>
        <w:rPr>
          <w:sz w:val="24"/>
          <w:szCs w:val="24"/>
        </w:rPr>
      </w:pPr>
      <w:r w:rsidRPr="00B00E9C">
        <w:rPr>
          <w:sz w:val="24"/>
          <w:szCs w:val="24"/>
        </w:rPr>
        <w:t>5 POINTS:</w:t>
      </w:r>
      <w:r w:rsidRPr="00B00E9C">
        <w:rPr>
          <w:sz w:val="24"/>
          <w:szCs w:val="24"/>
        </w:rPr>
        <w:tab/>
      </w:r>
      <w:r w:rsidRPr="00B00E9C">
        <w:rPr>
          <w:smallCaps/>
          <w:sz w:val="24"/>
          <w:szCs w:val="24"/>
        </w:rPr>
        <w:t>Amount of Information</w:t>
      </w:r>
      <w:r w:rsidRPr="00B00E9C">
        <w:rPr>
          <w:sz w:val="24"/>
          <w:szCs w:val="24"/>
        </w:rPr>
        <w:t xml:space="preserve"> </w:t>
      </w:r>
      <w:r w:rsidR="00656D46" w:rsidRPr="00B00E9C">
        <w:rPr>
          <w:sz w:val="24"/>
          <w:szCs w:val="24"/>
        </w:rPr>
        <w:tab/>
      </w:r>
      <w:r w:rsidR="00656D46" w:rsidRPr="00B00E9C">
        <w:rPr>
          <w:sz w:val="24"/>
          <w:szCs w:val="24"/>
        </w:rPr>
        <w:tab/>
      </w:r>
      <w:r w:rsidR="00656D46" w:rsidRPr="00B00E9C">
        <w:rPr>
          <w:sz w:val="24"/>
          <w:szCs w:val="24"/>
        </w:rPr>
        <w:tab/>
      </w:r>
      <w:r w:rsidRPr="00B00E9C">
        <w:rPr>
          <w:sz w:val="24"/>
          <w:szCs w:val="24"/>
        </w:rPr>
        <w:t>_______ POINTS</w:t>
      </w:r>
    </w:p>
    <w:p w14:paraId="2C60D553" w14:textId="77777777" w:rsidR="001E68F7" w:rsidRPr="00B00E9C" w:rsidRDefault="001E68F7" w:rsidP="001E68F7">
      <w:pPr>
        <w:rPr>
          <w:smallCaps/>
          <w:szCs w:val="24"/>
        </w:rPr>
      </w:pPr>
      <w:r w:rsidRPr="00B00E9C">
        <w:rPr>
          <w:szCs w:val="24"/>
        </w:rPr>
        <w:tab/>
      </w:r>
      <w:r w:rsidRPr="00B00E9C">
        <w:rPr>
          <w:szCs w:val="24"/>
        </w:rPr>
        <w:tab/>
      </w:r>
      <w:r w:rsidRPr="00B00E9C">
        <w:rPr>
          <w:smallCaps/>
          <w:szCs w:val="24"/>
        </w:rPr>
        <w:t>Comment:</w:t>
      </w:r>
    </w:p>
    <w:p w14:paraId="19E49351" w14:textId="77777777" w:rsidR="001E68F7" w:rsidRPr="00B00E9C" w:rsidRDefault="001E68F7" w:rsidP="001E68F7">
      <w:pPr>
        <w:rPr>
          <w:smallCaps/>
        </w:rPr>
      </w:pPr>
    </w:p>
    <w:p w14:paraId="70F44CCF" w14:textId="77777777" w:rsidR="001E68F7" w:rsidRPr="00B00E9C" w:rsidRDefault="001E68F7" w:rsidP="001E68F7">
      <w:pPr>
        <w:rPr>
          <w:smallCaps/>
        </w:rPr>
      </w:pPr>
    </w:p>
    <w:p w14:paraId="67339EDA" w14:textId="77777777" w:rsidR="001E68F7" w:rsidRPr="00B00E9C" w:rsidRDefault="001E68F7" w:rsidP="001E68F7">
      <w:pPr>
        <w:rPr>
          <w:smallCaps/>
        </w:rPr>
      </w:pPr>
    </w:p>
    <w:p w14:paraId="42620290" w14:textId="77777777" w:rsidR="001E68F7" w:rsidRPr="00B00E9C" w:rsidRDefault="001E68F7" w:rsidP="001E68F7">
      <w:pPr>
        <w:rPr>
          <w:smallCaps/>
        </w:rPr>
      </w:pPr>
    </w:p>
    <w:p w14:paraId="45092155" w14:textId="77777777" w:rsidR="001E68F7" w:rsidRPr="00B00E9C" w:rsidRDefault="001E68F7" w:rsidP="001E68F7">
      <w:pPr>
        <w:rPr>
          <w:smallCaps/>
        </w:rPr>
      </w:pPr>
      <w:r w:rsidRPr="00B00E9C">
        <w:rPr>
          <w:smallCaps/>
        </w:rPr>
        <w:t>5 POINTS:     Correct Internal Cite and Reference</w:t>
      </w:r>
      <w:r w:rsidR="00656D46" w:rsidRPr="00B00E9C">
        <w:rPr>
          <w:smallCaps/>
        </w:rPr>
        <w:tab/>
      </w:r>
      <w:r w:rsidRPr="00B00E9C">
        <w:rPr>
          <w:smallCaps/>
        </w:rPr>
        <w:t xml:space="preserve">_______ Points </w:t>
      </w:r>
    </w:p>
    <w:p w14:paraId="0A509D9D" w14:textId="77777777" w:rsidR="001E68F7" w:rsidRPr="00B00E9C" w:rsidRDefault="001E68F7" w:rsidP="001E68F7">
      <w:pPr>
        <w:rPr>
          <w:smallCaps/>
        </w:rPr>
      </w:pPr>
    </w:p>
    <w:p w14:paraId="51BB3A72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  <w:tab w:val="left" w:pos="6480"/>
          <w:tab w:val="left" w:pos="7200"/>
        </w:tabs>
        <w:rPr>
          <w:b/>
          <w:smallCaps/>
          <w:sz w:val="28"/>
        </w:rPr>
      </w:pPr>
    </w:p>
    <w:p w14:paraId="16BDF9EA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  <w:tab w:val="left" w:pos="6480"/>
          <w:tab w:val="left" w:pos="7200"/>
        </w:tabs>
        <w:outlineLvl w:val="0"/>
        <w:rPr>
          <w:b/>
          <w:smallCaps/>
          <w:sz w:val="28"/>
        </w:rPr>
      </w:pPr>
    </w:p>
    <w:p w14:paraId="112938F6" w14:textId="77777777" w:rsidR="001E68F7" w:rsidRPr="00B00E9C" w:rsidRDefault="001E68F7" w:rsidP="001E68F7">
      <w:pPr>
        <w:tabs>
          <w:tab w:val="left" w:pos="864"/>
          <w:tab w:val="left" w:pos="1440"/>
          <w:tab w:val="left" w:pos="2160"/>
          <w:tab w:val="left" w:pos="2880"/>
          <w:tab w:val="left" w:pos="6480"/>
          <w:tab w:val="left" w:pos="7200"/>
        </w:tabs>
        <w:outlineLvl w:val="0"/>
      </w:pPr>
      <w:r w:rsidRPr="00B00E9C">
        <w:rPr>
          <w:b/>
          <w:smallCaps/>
          <w:sz w:val="28"/>
        </w:rPr>
        <w:t>TOTAL SCORE ...................................................________  (50)</w:t>
      </w:r>
      <w:r w:rsidRPr="00B00E9C">
        <w:rPr>
          <w:smallCaps/>
          <w:sz w:val="28"/>
        </w:rPr>
        <w:tab/>
      </w:r>
      <w:r w:rsidRPr="00B00E9C">
        <w:t xml:space="preserve"> </w:t>
      </w:r>
    </w:p>
    <w:p w14:paraId="757AFC9F" w14:textId="77777777" w:rsidR="001E68F7" w:rsidRPr="00B00E9C" w:rsidRDefault="001E68F7" w:rsidP="001E68F7">
      <w:pPr>
        <w:spacing w:line="240" w:lineRule="atLeast"/>
        <w:rPr>
          <w:b/>
        </w:rPr>
      </w:pPr>
    </w:p>
    <w:p w14:paraId="0A3A5601" w14:textId="77777777" w:rsidR="00077BDD" w:rsidRPr="00B00E9C" w:rsidRDefault="00077BDD" w:rsidP="001E68F7"/>
    <w:p w14:paraId="7B0209C0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lastRenderedPageBreak/>
        <w:t>TO:</w:t>
      </w:r>
    </w:p>
    <w:p w14:paraId="183CFD1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FROM:</w:t>
      </w:r>
      <w:r w:rsidRPr="00B00E9C">
        <w:tab/>
      </w:r>
      <w:r w:rsidRPr="00B00E9C">
        <w:rPr>
          <w:b/>
        </w:rPr>
        <w:tab/>
      </w:r>
      <w:r w:rsidRPr="00B00E9C">
        <w:rPr>
          <w:b/>
        </w:rPr>
        <w:tab/>
        <w:t>TEAM #:</w:t>
      </w:r>
    </w:p>
    <w:p w14:paraId="76C63C62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DATE:</w:t>
      </w:r>
    </w:p>
    <w:p w14:paraId="2E07846C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SUBJECT:</w:t>
      </w:r>
      <w:r w:rsidRPr="00B00E9C">
        <w:t xml:space="preserve"> (Clearly and briefly state the societal problem)</w:t>
      </w:r>
    </w:p>
    <w:p w14:paraId="716FF0C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6E7528C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1FAA71E0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PROPOSED POLICY</w:t>
      </w:r>
    </w:p>
    <w:p w14:paraId="68DF638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(State the policy your team recommends.)</w:t>
      </w:r>
    </w:p>
    <w:p w14:paraId="5CFA4B58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0BA7952F" w14:textId="77777777" w:rsidR="005E5318" w:rsidRPr="00B00E9C" w:rsidRDefault="005E5318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0929613D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138414B7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EXPECTED EFFECTS</w:t>
      </w:r>
    </w:p>
    <w:p w14:paraId="4D1B62C2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t>(State why your policy would ameliorate the societal problem.)</w:t>
      </w:r>
    </w:p>
    <w:p w14:paraId="2EA881BF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11864AFD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3712D3A3" w14:textId="77777777" w:rsidR="005E5318" w:rsidRPr="00B00E9C" w:rsidRDefault="005E5318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67F79424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FEASIBILITY</w:t>
      </w:r>
    </w:p>
    <w:p w14:paraId="1FFB06D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>(Estimate the likelihood your policy will be put into operation.  Explain your estimate.)</w:t>
      </w:r>
    </w:p>
    <w:p w14:paraId="7C413C5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684DEA75" w14:textId="77777777" w:rsidR="005E5318" w:rsidRPr="00B00E9C" w:rsidRDefault="005E5318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6DB3D8B3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</w:p>
    <w:p w14:paraId="278D2CD0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</w:pPr>
      <w:r w:rsidRPr="00B00E9C">
        <w:rPr>
          <w:b/>
        </w:rPr>
        <w:t>INFORMATION SOURCES USED</w:t>
      </w:r>
    </w:p>
    <w:p w14:paraId="6DFCDCAF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outlineLvl w:val="0"/>
      </w:pPr>
      <w:r w:rsidRPr="00B00E9C">
        <w:t>(Discuss sources of information, including interviews.  This may be in bullet form.)</w:t>
      </w:r>
    </w:p>
    <w:p w14:paraId="18AB1D76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jc w:val="center"/>
      </w:pPr>
    </w:p>
    <w:p w14:paraId="7796035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jc w:val="center"/>
      </w:pPr>
    </w:p>
    <w:p w14:paraId="510A3741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jc w:val="center"/>
      </w:pPr>
    </w:p>
    <w:p w14:paraId="0FF6AA22" w14:textId="77777777" w:rsidR="00656D46" w:rsidRPr="00B00E9C" w:rsidRDefault="00656D46" w:rsidP="00656D46">
      <w:pPr>
        <w:tabs>
          <w:tab w:val="left" w:pos="864"/>
          <w:tab w:val="left" w:pos="1440"/>
          <w:tab w:val="left" w:pos="2160"/>
          <w:tab w:val="left" w:pos="2880"/>
        </w:tabs>
        <w:jc w:val="center"/>
      </w:pPr>
      <w:r w:rsidRPr="00B00E9C">
        <w:t>References</w:t>
      </w:r>
    </w:p>
    <w:p w14:paraId="04E994F3" w14:textId="77777777" w:rsidR="00656D46" w:rsidRPr="00B00E9C" w:rsidRDefault="00656D46" w:rsidP="00656D46"/>
    <w:sectPr w:rsidR="00656D46" w:rsidRPr="00B00E9C" w:rsidSect="00077BD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47B01" w14:textId="77777777" w:rsidR="00E55E8B" w:rsidRDefault="00E55E8B" w:rsidP="00656D46">
      <w:r>
        <w:separator/>
      </w:r>
    </w:p>
  </w:endnote>
  <w:endnote w:type="continuationSeparator" w:id="0">
    <w:p w14:paraId="07FFAE34" w14:textId="77777777" w:rsidR="00E55E8B" w:rsidRDefault="00E55E8B" w:rsidP="00656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8B9DC" w14:textId="7BF672D0" w:rsidR="00656D46" w:rsidRDefault="00656D4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A63E4">
      <w:rPr>
        <w:noProof/>
      </w:rPr>
      <w:t>1</w:t>
    </w:r>
    <w:r>
      <w:rPr>
        <w:noProof/>
      </w:rPr>
      <w:fldChar w:fldCharType="end"/>
    </w:r>
  </w:p>
  <w:p w14:paraId="430EE62B" w14:textId="77777777" w:rsidR="00656D46" w:rsidRDefault="00656D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52301" w14:textId="77777777" w:rsidR="00E55E8B" w:rsidRDefault="00E55E8B" w:rsidP="00656D46">
      <w:r>
        <w:separator/>
      </w:r>
    </w:p>
  </w:footnote>
  <w:footnote w:type="continuationSeparator" w:id="0">
    <w:p w14:paraId="56C43BE3" w14:textId="77777777" w:rsidR="00E55E8B" w:rsidRDefault="00E55E8B" w:rsidP="00656D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7585B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jY3MzM1MjE3NrFU0lEKTi0uzszPAykwqgUA27Q/dywAAAA="/>
  </w:docVars>
  <w:rsids>
    <w:rsidRoot w:val="009275D4"/>
    <w:rsid w:val="000467B1"/>
    <w:rsid w:val="00055DB5"/>
    <w:rsid w:val="000655C4"/>
    <w:rsid w:val="00077BDD"/>
    <w:rsid w:val="000E22B3"/>
    <w:rsid w:val="00162057"/>
    <w:rsid w:val="001A48FD"/>
    <w:rsid w:val="001B4583"/>
    <w:rsid w:val="001C29D0"/>
    <w:rsid w:val="001C6297"/>
    <w:rsid w:val="001E68F7"/>
    <w:rsid w:val="0021090E"/>
    <w:rsid w:val="00255E7E"/>
    <w:rsid w:val="002C44AE"/>
    <w:rsid w:val="002D2024"/>
    <w:rsid w:val="00353988"/>
    <w:rsid w:val="00392A26"/>
    <w:rsid w:val="003F02E0"/>
    <w:rsid w:val="003F6C73"/>
    <w:rsid w:val="004141FB"/>
    <w:rsid w:val="004342AF"/>
    <w:rsid w:val="00455813"/>
    <w:rsid w:val="00465179"/>
    <w:rsid w:val="004B1163"/>
    <w:rsid w:val="004D3303"/>
    <w:rsid w:val="00507C80"/>
    <w:rsid w:val="00535280"/>
    <w:rsid w:val="005A15A2"/>
    <w:rsid w:val="005B380E"/>
    <w:rsid w:val="005E5318"/>
    <w:rsid w:val="00604814"/>
    <w:rsid w:val="00655A07"/>
    <w:rsid w:val="00656D46"/>
    <w:rsid w:val="00684F7D"/>
    <w:rsid w:val="00731B27"/>
    <w:rsid w:val="00775778"/>
    <w:rsid w:val="007C2775"/>
    <w:rsid w:val="007E0583"/>
    <w:rsid w:val="007F24CC"/>
    <w:rsid w:val="008243AE"/>
    <w:rsid w:val="00860BCB"/>
    <w:rsid w:val="00894ADB"/>
    <w:rsid w:val="008F49AE"/>
    <w:rsid w:val="009275D4"/>
    <w:rsid w:val="0096773C"/>
    <w:rsid w:val="00A542AC"/>
    <w:rsid w:val="00A75200"/>
    <w:rsid w:val="00AA6E3B"/>
    <w:rsid w:val="00B00E9C"/>
    <w:rsid w:val="00B76BDC"/>
    <w:rsid w:val="00BE2D0C"/>
    <w:rsid w:val="00C15199"/>
    <w:rsid w:val="00C87373"/>
    <w:rsid w:val="00CC0FA7"/>
    <w:rsid w:val="00CE7A53"/>
    <w:rsid w:val="00CF03E2"/>
    <w:rsid w:val="00D36F03"/>
    <w:rsid w:val="00D67A14"/>
    <w:rsid w:val="00D7656C"/>
    <w:rsid w:val="00DA63E4"/>
    <w:rsid w:val="00E052C7"/>
    <w:rsid w:val="00E33AB2"/>
    <w:rsid w:val="00E35796"/>
    <w:rsid w:val="00E55E8B"/>
    <w:rsid w:val="00E92B49"/>
    <w:rsid w:val="00EC27CE"/>
    <w:rsid w:val="00F2364A"/>
    <w:rsid w:val="00FA60E6"/>
    <w:rsid w:val="00FE5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436C03"/>
  <w15:chartTrackingRefBased/>
  <w15:docId w15:val="{D2B51B29-94B0-4F8B-A1C9-FF26510D8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5D4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9275D4"/>
    <w:pPr>
      <w:keepNext/>
      <w:jc w:val="center"/>
      <w:outlineLvl w:val="0"/>
    </w:pPr>
    <w:rPr>
      <w:sz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275D4"/>
    <w:rPr>
      <w:rFonts w:ascii="Times New Roman" w:eastAsia="Times New Roman" w:hAnsi="Times New Roman" w:cs="Times New Roman"/>
      <w:sz w:val="32"/>
      <w:szCs w:val="20"/>
    </w:rPr>
  </w:style>
  <w:style w:type="paragraph" w:styleId="Header">
    <w:name w:val="header"/>
    <w:basedOn w:val="Normal"/>
    <w:link w:val="HeaderChar"/>
    <w:rsid w:val="009275D4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275D4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4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F24CC"/>
    <w:rPr>
      <w:rFonts w:ascii="Segoe UI" w:eastAsia="Times New Roman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6D4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56D46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2AD3D-92C4-AF44-B81F-2FF31E77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racuse University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lic Affairs</dc:creator>
  <cp:keywords/>
  <cp:lastModifiedBy>Connor M Muldoon</cp:lastModifiedBy>
  <cp:revision>3</cp:revision>
  <cp:lastPrinted>2017-09-01T14:45:00Z</cp:lastPrinted>
  <dcterms:created xsi:type="dcterms:W3CDTF">2020-05-29T15:21:00Z</dcterms:created>
  <dcterms:modified xsi:type="dcterms:W3CDTF">2020-07-20T15:12:00Z</dcterms:modified>
</cp:coreProperties>
</file>